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8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6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ze of the 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6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ment on 0-10 social sc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20.0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13:18:34Z</dcterms:created>
  <dcterms:modified xsi:type="dcterms:W3CDTF">2024-09-30T13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